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accordion-block-examples"/>
    <w:p>
      <w:pPr>
        <w:pStyle w:val="Heading1"/>
      </w:pPr>
      <w:r>
        <w:t xml:space="preserve">Accordion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accordion"/>
    <w:p>
      <w:pPr>
        <w:pStyle w:val="Heading2"/>
      </w:pPr>
      <w:r>
        <w:t xml:space="preserve">Default Accord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ord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What payment methods do you accept?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 accept all major credit cards (Visa, Mastercard, American Express), PayPal, Apple Pay, and Google Pay. We also offer financing options for purchases over $50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What is your return policy?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 offer a 30-day return policy for all items in original condition. Items must be unworn, unwashed, and with all tags attached. Return shipping is free for US customer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How long does shipping tak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ndard shipping takes 5-7 business days. Express shipping (2-3 days) and overnight options are available at checkout. Free shipping on orders over $50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Do you ship internationally?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s, we ship to over 50 countries worldwide. International shipping rates and delivery times vary by location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accordion-open-first"/>
    <w:p>
      <w:pPr>
        <w:pStyle w:val="Heading2"/>
      </w:pPr>
      <w:r>
        <w:t xml:space="preserve">Accordion (Open Firs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ordion (open-fir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Getting Started Gui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llow these simple steps to get started with your new purchase. First, unpack your item carefully. Second, read the included instructions. Third, register your product for warranty coverag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Advanced Featu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cover the advanced features that make our products stand out from the competi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Troubleshoo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on issues and their solutions to help you get the most from your purchas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accordion-product-details"/>
    <w:p>
      <w:pPr>
        <w:pStyle w:val="Heading2"/>
      </w:pPr>
      <w:r>
        <w:t xml:space="preserve">Accordion (Product Detail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cord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Product Spec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Dimensions: 12” x 8” x 4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Weight: 2.5 lbs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Material: Premium alumin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Color options: Silver, Black, Gold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Warranty: 2 yea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Care Instruc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Hand wash with mild soap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Air dry on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Do not use ble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Store in cool, dry pla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What’s in the Box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Main product un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Quick start gui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Warranty c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USB charging c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Travel case</w:t>
            </w:r>
          </w:p>
        </w:tc>
      </w:tr>
    </w:tbl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6Z</dcterms:created>
  <dcterms:modified xsi:type="dcterms:W3CDTF">2025-08-21T01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